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2E5AB8" w14:textId="4760868F" w:rsidR="00CA3C35" w:rsidRPr="008B3EA0" w:rsidRDefault="00CA3C35" w:rsidP="00883F1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kern w:val="0"/>
          <w:sz w:val="28"/>
          <w:szCs w:val="28"/>
        </w:rPr>
      </w:pPr>
      <w:r w:rsidRPr="008B3EA0">
        <w:rPr>
          <w:rFonts w:ascii="Arial" w:hAnsi="Arial" w:cs="Arial"/>
          <w:b/>
          <w:bCs/>
          <w:color w:val="000000"/>
          <w:kern w:val="0"/>
          <w:sz w:val="28"/>
          <w:szCs w:val="28"/>
        </w:rPr>
        <w:t>Galileo Ferraris’ Contest</w:t>
      </w:r>
    </w:p>
    <w:p w14:paraId="1A4A17BC" w14:textId="35C189A6" w:rsidR="00CA3C35" w:rsidRDefault="00CA3C35" w:rsidP="008B3E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kern w:val="0"/>
          <w:sz w:val="28"/>
          <w:szCs w:val="28"/>
        </w:rPr>
      </w:pPr>
      <w:r w:rsidRPr="008B3EA0">
        <w:rPr>
          <w:rFonts w:ascii="Arial" w:hAnsi="Arial" w:cs="Arial"/>
          <w:b/>
          <w:bCs/>
          <w:color w:val="000000"/>
          <w:kern w:val="0"/>
          <w:sz w:val="28"/>
          <w:szCs w:val="28"/>
        </w:rPr>
        <w:t>Data-Driven Simulation of Traction Electrical Machines: a Modelling Strategy for Multi-Physics Dataset Generation</w:t>
      </w:r>
    </w:p>
    <w:p w14:paraId="1A7BBCB6" w14:textId="77777777" w:rsidR="008B3EA0" w:rsidRPr="008B3EA0" w:rsidRDefault="008B3EA0" w:rsidP="008B3E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kern w:val="0"/>
          <w:sz w:val="28"/>
          <w:szCs w:val="28"/>
        </w:rPr>
      </w:pPr>
    </w:p>
    <w:p w14:paraId="63A04F49" w14:textId="77777777" w:rsidR="00CA3C35" w:rsidRDefault="00CA3C35" w:rsidP="008B3E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kern w:val="0"/>
          <w:sz w:val="28"/>
          <w:szCs w:val="28"/>
        </w:rPr>
      </w:pPr>
      <w:r w:rsidRPr="008B3EA0">
        <w:rPr>
          <w:rFonts w:ascii="Arial" w:hAnsi="Arial" w:cs="Arial"/>
          <w:b/>
          <w:bCs/>
          <w:color w:val="000000"/>
          <w:kern w:val="0"/>
          <w:sz w:val="28"/>
          <w:szCs w:val="28"/>
        </w:rPr>
        <w:t>LETTER OF INTENT</w:t>
      </w:r>
    </w:p>
    <w:p w14:paraId="52DEEF61" w14:textId="77777777" w:rsidR="008B3EA0" w:rsidRPr="008B3EA0" w:rsidRDefault="008B3EA0" w:rsidP="008B3E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000000"/>
          <w:kern w:val="0"/>
          <w:sz w:val="28"/>
          <w:szCs w:val="28"/>
        </w:rPr>
      </w:pPr>
    </w:p>
    <w:p w14:paraId="180E95A3" w14:textId="6BC0545D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kern w:val="0"/>
        </w:rPr>
      </w:pPr>
      <w:r w:rsidRPr="008B3EA0">
        <w:rPr>
          <w:rFonts w:ascii="Arial" w:hAnsi="Arial" w:cs="Arial"/>
          <w:i/>
          <w:iCs/>
          <w:color w:val="000000"/>
          <w:kern w:val="0"/>
        </w:rPr>
        <w:t xml:space="preserve">Send letter in PDF for registration to </w:t>
      </w:r>
      <w:hyperlink r:id="rId5" w:history="1">
        <w:r w:rsidRPr="008B3EA0">
          <w:rPr>
            <w:rStyle w:val="Collegamentoipertestuale"/>
            <w:rFonts w:ascii="Arial" w:hAnsi="Arial" w:cs="Arial"/>
            <w:b/>
            <w:bCs/>
            <w:i/>
            <w:iCs/>
          </w:rPr>
          <w:t>galfercontest@gmail.com</w:t>
        </w:r>
      </w:hyperlink>
      <w:r w:rsidRPr="008B3EA0">
        <w:rPr>
          <w:rFonts w:ascii="Arial" w:hAnsi="Arial" w:cs="Arial"/>
          <w:i/>
          <w:iCs/>
          <w:color w:val="000000"/>
          <w:kern w:val="0"/>
        </w:rPr>
        <w:t xml:space="preserve"> by Nov</w:t>
      </w:r>
      <w:r w:rsidR="00EA2250">
        <w:rPr>
          <w:rFonts w:ascii="Arial" w:hAnsi="Arial" w:cs="Arial"/>
          <w:i/>
          <w:iCs/>
          <w:color w:val="000000"/>
          <w:kern w:val="0"/>
        </w:rPr>
        <w:t>.</w:t>
      </w:r>
      <w:r w:rsidRPr="008B3EA0">
        <w:rPr>
          <w:rFonts w:ascii="Arial" w:hAnsi="Arial" w:cs="Arial"/>
          <w:i/>
          <w:iCs/>
          <w:color w:val="000000"/>
          <w:kern w:val="0"/>
        </w:rPr>
        <w:t xml:space="preserve"> 1st, 2024</w:t>
      </w:r>
    </w:p>
    <w:p w14:paraId="028F5A32" w14:textId="2E5234BD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3338F5BE" w14:textId="76F05AA1" w:rsidR="008B3EA0" w:rsidRPr="008B3EA0" w:rsidRDefault="008B3EA0" w:rsidP="008B3EA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Full Name of Institution:</w:t>
      </w:r>
      <w:r>
        <w:rPr>
          <w:rFonts w:ascii="Arial" w:hAnsi="Arial" w:cs="Arial"/>
          <w:color w:val="000000"/>
          <w:kern w:val="0"/>
        </w:rPr>
        <w:t xml:space="preserve"> ______________________________________________</w:t>
      </w:r>
    </w:p>
    <w:p w14:paraId="75A4498B" w14:textId="77777777" w:rsidR="00AA20A3" w:rsidRPr="00AA20A3" w:rsidRDefault="00CA3C35" w:rsidP="00AA2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AA20A3">
        <w:rPr>
          <w:rFonts w:ascii="Arial" w:hAnsi="Arial" w:cs="Arial"/>
          <w:color w:val="000000"/>
          <w:kern w:val="0"/>
        </w:rPr>
        <w:t xml:space="preserve">Kind of research team: </w:t>
      </w:r>
    </w:p>
    <w:p w14:paraId="70365033" w14:textId="77777777" w:rsidR="00AA20A3" w:rsidRDefault="00CA3C35" w:rsidP="00AA20A3">
      <w:pPr>
        <w:pStyle w:val="Paragrafoelenc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AA20A3">
        <w:rPr>
          <w:rFonts w:ascii="Arial" w:hAnsi="Arial" w:cs="Arial"/>
          <w:color w:val="000000"/>
          <w:kern w:val="0"/>
        </w:rPr>
        <w:t>academic,</w:t>
      </w:r>
    </w:p>
    <w:p w14:paraId="74BA8163" w14:textId="38B4192B" w:rsidR="00CA3C35" w:rsidRPr="00AA20A3" w:rsidRDefault="00CA3C35" w:rsidP="00AA20A3">
      <w:pPr>
        <w:pStyle w:val="Paragrafoelenco"/>
        <w:numPr>
          <w:ilvl w:val="0"/>
          <w:numId w:val="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AA20A3">
        <w:rPr>
          <w:rFonts w:ascii="Arial" w:hAnsi="Arial" w:cs="Arial"/>
          <w:color w:val="000000"/>
          <w:kern w:val="0"/>
        </w:rPr>
        <w:t>industrial</w:t>
      </w:r>
    </w:p>
    <w:p w14:paraId="7E600C7D" w14:textId="64F81747" w:rsidR="00CA3C35" w:rsidRPr="008B3EA0" w:rsidRDefault="008B3EA0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>
        <w:rPr>
          <w:rFonts w:ascii="Arial" w:hAnsi="Arial" w:cs="Arial"/>
          <w:color w:val="000000"/>
          <w:kern w:val="0"/>
        </w:rPr>
        <w:t>Nickname of</w:t>
      </w:r>
      <w:r w:rsidRPr="008B3EA0">
        <w:rPr>
          <w:rFonts w:ascii="Arial" w:hAnsi="Arial" w:cs="Arial"/>
          <w:color w:val="000000"/>
          <w:kern w:val="0"/>
        </w:rPr>
        <w:t xml:space="preserve"> Research team:</w:t>
      </w:r>
      <w:r w:rsidR="00AA20A3" w:rsidRPr="00AA20A3">
        <w:rPr>
          <w:rFonts w:ascii="Arial" w:hAnsi="Arial" w:cs="Arial"/>
          <w:color w:val="000000"/>
          <w:kern w:val="0"/>
        </w:rPr>
        <w:t xml:space="preserve"> </w:t>
      </w:r>
      <w:r w:rsidR="00AA20A3">
        <w:rPr>
          <w:rFonts w:ascii="Arial" w:hAnsi="Arial" w:cs="Arial"/>
          <w:color w:val="000000"/>
          <w:kern w:val="0"/>
        </w:rPr>
        <w:t>__________________________________________</w:t>
      </w:r>
    </w:p>
    <w:p w14:paraId="6EC59B99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75A9555D" w14:textId="68465F5F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CORRESPONDING ADDRESS:</w:t>
      </w:r>
    </w:p>
    <w:p w14:paraId="7C3CB928" w14:textId="26DAE792" w:rsidR="00CA3C35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_______________________________________________________</w:t>
      </w:r>
      <w:r w:rsidR="00AA20A3">
        <w:rPr>
          <w:rFonts w:ascii="Arial" w:hAnsi="Arial" w:cs="Arial"/>
          <w:color w:val="000000"/>
          <w:kern w:val="0"/>
        </w:rPr>
        <w:t>___________</w:t>
      </w:r>
    </w:p>
    <w:p w14:paraId="797713FA" w14:textId="77777777" w:rsidR="00AA20A3" w:rsidRPr="008B3EA0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5FF6F070" w14:textId="5F02935A" w:rsidR="00AA20A3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____________________________ City_________</w:t>
      </w:r>
      <w:r w:rsidR="00AA20A3">
        <w:rPr>
          <w:rFonts w:ascii="Arial" w:hAnsi="Arial" w:cs="Arial"/>
          <w:color w:val="000000"/>
          <w:kern w:val="0"/>
        </w:rPr>
        <w:t>__________________________</w:t>
      </w:r>
    </w:p>
    <w:p w14:paraId="1810DC85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409834C8" w14:textId="0762F287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Country__________</w:t>
      </w:r>
      <w:r w:rsidR="00AA20A3">
        <w:rPr>
          <w:rFonts w:ascii="Arial" w:hAnsi="Arial" w:cs="Arial"/>
          <w:color w:val="000000"/>
          <w:kern w:val="0"/>
        </w:rPr>
        <w:t>___________________________________</w:t>
      </w:r>
      <w:r w:rsidRPr="008B3EA0">
        <w:rPr>
          <w:rFonts w:ascii="Arial" w:hAnsi="Arial" w:cs="Arial"/>
          <w:color w:val="000000"/>
          <w:kern w:val="0"/>
        </w:rPr>
        <w:t xml:space="preserve"> Zip Code _______</w:t>
      </w:r>
    </w:p>
    <w:p w14:paraId="391F09EC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5C72EE02" w14:textId="442F017A" w:rsidR="00CA3C35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MAIN CONTACT EMAIL ADDRESS</w:t>
      </w:r>
      <w:r w:rsidR="00AA20A3">
        <w:rPr>
          <w:rFonts w:ascii="Arial" w:hAnsi="Arial" w:cs="Arial"/>
          <w:color w:val="000000"/>
          <w:kern w:val="0"/>
        </w:rPr>
        <w:t>: _____________________________________</w:t>
      </w:r>
    </w:p>
    <w:p w14:paraId="0DB774BA" w14:textId="77777777" w:rsidR="00AA20A3" w:rsidRPr="008B3EA0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2A2DC33C" w14:textId="316A2DA2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SECOND CONTACT EMAIL ADDRESS:</w:t>
      </w:r>
      <w:r w:rsidR="00AA20A3">
        <w:rPr>
          <w:rFonts w:ascii="Arial" w:hAnsi="Arial" w:cs="Arial"/>
          <w:color w:val="000000"/>
          <w:kern w:val="0"/>
        </w:rPr>
        <w:t xml:space="preserve"> __________________________________</w:t>
      </w:r>
    </w:p>
    <w:p w14:paraId="3A064EFC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11F7EB01" w14:textId="516565FC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FACULTY / INDUSTRY MENTOR(S):</w:t>
      </w:r>
    </w:p>
    <w:p w14:paraId="6EFF468C" w14:textId="77777777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Name Affiliation E-Mail Signature</w:t>
      </w:r>
    </w:p>
    <w:p w14:paraId="52426A1C" w14:textId="66C8EB6B" w:rsidR="00CA3C35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(</w:t>
      </w:r>
      <w:r w:rsidR="00AA20A3">
        <w:rPr>
          <w:rFonts w:ascii="Arial" w:hAnsi="Arial" w:cs="Arial"/>
          <w:color w:val="000000"/>
          <w:kern w:val="0"/>
        </w:rPr>
        <w:t>Department</w:t>
      </w:r>
      <w:r w:rsidRPr="008B3EA0">
        <w:rPr>
          <w:rFonts w:ascii="Arial" w:hAnsi="Arial" w:cs="Arial"/>
          <w:color w:val="000000"/>
          <w:kern w:val="0"/>
        </w:rPr>
        <w:t>)_________________________________________________________</w:t>
      </w:r>
    </w:p>
    <w:p w14:paraId="7D359E9B" w14:textId="77777777" w:rsidR="00AA20A3" w:rsidRPr="008B3EA0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2E5684C7" w14:textId="7537726B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TEAM MEMBERS:</w:t>
      </w:r>
    </w:p>
    <w:p w14:paraId="483095A4" w14:textId="653FA9C9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Name Major Field of Study Degree</w:t>
      </w:r>
      <w:r w:rsidR="00F3615E">
        <w:rPr>
          <w:rFonts w:ascii="Arial" w:hAnsi="Arial" w:cs="Arial"/>
          <w:color w:val="000000"/>
          <w:kern w:val="0"/>
        </w:rPr>
        <w:t>, if STUDENT</w:t>
      </w:r>
      <w:r w:rsidRPr="008B3EA0">
        <w:rPr>
          <w:rFonts w:ascii="Arial" w:hAnsi="Arial" w:cs="Arial"/>
          <w:color w:val="000000"/>
          <w:kern w:val="0"/>
        </w:rPr>
        <w:t xml:space="preserve"> Expected Graduation Date </w:t>
      </w:r>
    </w:p>
    <w:p w14:paraId="1D687E89" w14:textId="2351E789" w:rsidR="00CA3C35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1.</w:t>
      </w:r>
      <w:r w:rsidR="00AA20A3">
        <w:rPr>
          <w:rFonts w:ascii="Arial" w:hAnsi="Arial" w:cs="Arial"/>
          <w:color w:val="000000"/>
          <w:kern w:val="0"/>
        </w:rPr>
        <w:t>__________________________________________________________________</w:t>
      </w:r>
    </w:p>
    <w:p w14:paraId="74D4A1BD" w14:textId="77777777" w:rsidR="00AA20A3" w:rsidRPr="008B3EA0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70C19C4E" w14:textId="7704A759" w:rsidR="00AA20A3" w:rsidRDefault="00AA20A3" w:rsidP="00AA2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>
        <w:rPr>
          <w:rFonts w:ascii="Arial" w:hAnsi="Arial" w:cs="Arial"/>
          <w:color w:val="000000"/>
          <w:kern w:val="0"/>
        </w:rPr>
        <w:t>2</w:t>
      </w:r>
      <w:r w:rsidRPr="008B3EA0">
        <w:rPr>
          <w:rFonts w:ascii="Arial" w:hAnsi="Arial" w:cs="Arial"/>
          <w:color w:val="000000"/>
          <w:kern w:val="0"/>
        </w:rPr>
        <w:t>.</w:t>
      </w:r>
      <w:r>
        <w:rPr>
          <w:rFonts w:ascii="Arial" w:hAnsi="Arial" w:cs="Arial"/>
          <w:color w:val="000000"/>
          <w:kern w:val="0"/>
        </w:rPr>
        <w:t>__________________________________________________________________</w:t>
      </w:r>
    </w:p>
    <w:p w14:paraId="56A81F1B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0ABE2FC5" w14:textId="272050D3" w:rsidR="00AA20A3" w:rsidRDefault="00AA20A3" w:rsidP="00AA2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>
        <w:rPr>
          <w:rFonts w:ascii="Arial" w:hAnsi="Arial" w:cs="Arial"/>
          <w:color w:val="000000"/>
          <w:kern w:val="0"/>
        </w:rPr>
        <w:t>3</w:t>
      </w:r>
      <w:r w:rsidRPr="008B3EA0">
        <w:rPr>
          <w:rFonts w:ascii="Arial" w:hAnsi="Arial" w:cs="Arial"/>
          <w:color w:val="000000"/>
          <w:kern w:val="0"/>
        </w:rPr>
        <w:t>.</w:t>
      </w:r>
      <w:r>
        <w:rPr>
          <w:rFonts w:ascii="Arial" w:hAnsi="Arial" w:cs="Arial"/>
          <w:color w:val="000000"/>
          <w:kern w:val="0"/>
        </w:rPr>
        <w:t>__________________________________________________________________</w:t>
      </w:r>
    </w:p>
    <w:p w14:paraId="555E3446" w14:textId="77777777" w:rsidR="00AA20A3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1A0852CD" w14:textId="2DE5E8B8" w:rsidR="00AA20A3" w:rsidRDefault="00AA20A3" w:rsidP="00AA2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>
        <w:rPr>
          <w:rFonts w:ascii="Arial" w:hAnsi="Arial" w:cs="Arial"/>
          <w:color w:val="000000"/>
          <w:kern w:val="0"/>
        </w:rPr>
        <w:t>4</w:t>
      </w:r>
      <w:r w:rsidRPr="008B3EA0">
        <w:rPr>
          <w:rFonts w:ascii="Arial" w:hAnsi="Arial" w:cs="Arial"/>
          <w:color w:val="000000"/>
          <w:kern w:val="0"/>
        </w:rPr>
        <w:t>.</w:t>
      </w:r>
      <w:r>
        <w:rPr>
          <w:rFonts w:ascii="Arial" w:hAnsi="Arial" w:cs="Arial"/>
          <w:color w:val="000000"/>
          <w:kern w:val="0"/>
        </w:rPr>
        <w:t>__________________________________________________________________</w:t>
      </w:r>
    </w:p>
    <w:p w14:paraId="63400B8F" w14:textId="77777777" w:rsidR="00CA3C35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1DD59082" w14:textId="47A16EEC" w:rsidR="00AA20A3" w:rsidRDefault="00AA20A3" w:rsidP="00AA20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>
        <w:rPr>
          <w:rFonts w:ascii="Arial" w:hAnsi="Arial" w:cs="Arial"/>
          <w:color w:val="000000"/>
          <w:kern w:val="0"/>
        </w:rPr>
        <w:t>5</w:t>
      </w:r>
      <w:r w:rsidRPr="008B3EA0">
        <w:rPr>
          <w:rFonts w:ascii="Arial" w:hAnsi="Arial" w:cs="Arial"/>
          <w:color w:val="000000"/>
          <w:kern w:val="0"/>
        </w:rPr>
        <w:t>.</w:t>
      </w:r>
      <w:r>
        <w:rPr>
          <w:rFonts w:ascii="Arial" w:hAnsi="Arial" w:cs="Arial"/>
          <w:color w:val="000000"/>
          <w:kern w:val="0"/>
        </w:rPr>
        <w:t>__________________________________________________________________</w:t>
      </w:r>
    </w:p>
    <w:p w14:paraId="554D9EE5" w14:textId="77777777" w:rsidR="00AA20A3" w:rsidRPr="008B3EA0" w:rsidRDefault="00AA20A3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34FF4CF2" w14:textId="4AD1F4DC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 xml:space="preserve">Signature: (Advisor representing the </w:t>
      </w:r>
      <w:r w:rsidR="00F3615E">
        <w:rPr>
          <w:rFonts w:ascii="Arial" w:hAnsi="Arial" w:cs="Arial"/>
          <w:color w:val="000000"/>
          <w:kern w:val="0"/>
        </w:rPr>
        <w:t>Research Team</w:t>
      </w:r>
      <w:r w:rsidRPr="008B3EA0">
        <w:rPr>
          <w:rFonts w:ascii="Arial" w:hAnsi="Arial" w:cs="Arial"/>
          <w:color w:val="000000"/>
          <w:kern w:val="0"/>
        </w:rPr>
        <w:t>)</w:t>
      </w:r>
    </w:p>
    <w:p w14:paraId="7B78D80C" w14:textId="77777777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</w:p>
    <w:p w14:paraId="4137B542" w14:textId="4B7AC684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• the team “</w:t>
      </w:r>
      <w:r w:rsidR="00EA2250">
        <w:rPr>
          <w:rFonts w:ascii="Arial" w:hAnsi="Arial" w:cs="Arial"/>
          <w:color w:val="000000"/>
          <w:kern w:val="0"/>
        </w:rPr>
        <w:t>_________</w:t>
      </w:r>
      <w:r w:rsidRPr="008B3EA0">
        <w:rPr>
          <w:rFonts w:ascii="Arial" w:hAnsi="Arial" w:cs="Arial"/>
          <w:color w:val="000000"/>
          <w:kern w:val="0"/>
        </w:rPr>
        <w:t xml:space="preserve">” will join the GalFer Contest and is interested in receiving </w:t>
      </w:r>
      <w:r w:rsidR="00EA2250">
        <w:rPr>
          <w:rFonts w:ascii="Arial" w:hAnsi="Arial" w:cs="Arial"/>
          <w:color w:val="000000"/>
          <w:kern w:val="0"/>
        </w:rPr>
        <w:t xml:space="preserve">information and material </w:t>
      </w:r>
    </w:p>
    <w:p w14:paraId="6D7D221F" w14:textId="77777777" w:rsidR="00CA3C35" w:rsidRPr="008B3EA0" w:rsidRDefault="00CA3C35" w:rsidP="00CA3C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kern w:val="0"/>
        </w:rPr>
      </w:pPr>
      <w:r w:rsidRPr="008B3EA0">
        <w:rPr>
          <w:rFonts w:ascii="Arial" w:hAnsi="Arial" w:cs="Arial"/>
          <w:color w:val="000000"/>
          <w:kern w:val="0"/>
        </w:rPr>
        <w:t>Position Title Name Contact Email Date Signature</w:t>
      </w:r>
    </w:p>
    <w:p w14:paraId="66597620" w14:textId="5D16FDCE" w:rsidR="00CA3C35" w:rsidRPr="008B3EA0" w:rsidRDefault="00CA3C35" w:rsidP="00CA3C35">
      <w:pPr>
        <w:rPr>
          <w:rFonts w:ascii="Arial" w:hAnsi="Arial" w:cs="Arial"/>
        </w:rPr>
      </w:pPr>
      <w:r w:rsidRPr="008B3EA0">
        <w:rPr>
          <w:rFonts w:ascii="Arial" w:hAnsi="Arial" w:cs="Arial"/>
          <w:color w:val="000000"/>
          <w:kern w:val="0"/>
        </w:rPr>
        <w:t>___________________________________________________________________</w:t>
      </w:r>
    </w:p>
    <w:sectPr w:rsidR="00CA3C35" w:rsidRPr="008B3E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93E10"/>
    <w:multiLevelType w:val="hybridMultilevel"/>
    <w:tmpl w:val="457E46BE"/>
    <w:lvl w:ilvl="0" w:tplc="91E2F24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D473A"/>
    <w:multiLevelType w:val="multilevel"/>
    <w:tmpl w:val="698800C0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1379701">
    <w:abstractNumId w:val="0"/>
  </w:num>
  <w:num w:numId="2" w16cid:durableId="12017444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MjI1sjA0NDQxMjBQ0lEKTi0uzszPAykwrAUA2tf4NywAAAA="/>
  </w:docVars>
  <w:rsids>
    <w:rsidRoot w:val="00CA3C35"/>
    <w:rsid w:val="00220F53"/>
    <w:rsid w:val="00682E8B"/>
    <w:rsid w:val="006842A4"/>
    <w:rsid w:val="007B2CC4"/>
    <w:rsid w:val="00883F1F"/>
    <w:rsid w:val="008B3EA0"/>
    <w:rsid w:val="00AA20A3"/>
    <w:rsid w:val="00CA3C35"/>
    <w:rsid w:val="00EA2250"/>
    <w:rsid w:val="00F3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6A6AC8"/>
  <w15:chartTrackingRefBased/>
  <w15:docId w15:val="{CBE60478-AFE8-F641-AF9F-37392DF54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CA3C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CA3C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CA3C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CA3C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A3C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A3C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A3C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A3C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A3C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CA3C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CA3C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CA3C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CA3C35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A3C35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A3C35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A3C35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A3C35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A3C35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CA3C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CA3C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A3C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A3C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A3C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A3C35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CA3C35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CA3C35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A3C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A3C35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CA3C35"/>
    <w:rPr>
      <w:b/>
      <w:bCs/>
      <w:smallCaps/>
      <w:color w:val="0F4761" w:themeColor="accent1" w:themeShade="BF"/>
      <w:spacing w:val="5"/>
    </w:rPr>
  </w:style>
  <w:style w:type="character" w:styleId="Enfasigrassetto">
    <w:name w:val="Strong"/>
    <w:basedOn w:val="Carpredefinitoparagrafo"/>
    <w:uiPriority w:val="22"/>
    <w:qFormat/>
    <w:rsid w:val="00CA3C35"/>
    <w:rPr>
      <w:b/>
      <w:bCs/>
    </w:rPr>
  </w:style>
  <w:style w:type="character" w:styleId="Collegamentoipertestuale">
    <w:name w:val="Hyperlink"/>
    <w:basedOn w:val="Carpredefinitoparagrafo"/>
    <w:uiPriority w:val="99"/>
    <w:semiHidden/>
    <w:unhideWhenUsed/>
    <w:rsid w:val="00CA3C35"/>
    <w:rPr>
      <w:color w:val="0000FF"/>
      <w:u w:val="single"/>
    </w:rPr>
  </w:style>
  <w:style w:type="numbering" w:customStyle="1" w:styleId="CurrentList1">
    <w:name w:val="Current List1"/>
    <w:uiPriority w:val="99"/>
    <w:rsid w:val="00AA20A3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alfercontest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9</Words>
  <Characters>1561</Characters>
  <Application>Microsoft Office Word</Application>
  <DocSecurity>0</DocSecurity>
  <Lines>4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zio  Repetto</dc:creator>
  <cp:keywords/>
  <dc:description/>
  <cp:lastModifiedBy>Luigi  Solimene</cp:lastModifiedBy>
  <cp:revision>5</cp:revision>
  <dcterms:created xsi:type="dcterms:W3CDTF">2024-07-30T10:01:00Z</dcterms:created>
  <dcterms:modified xsi:type="dcterms:W3CDTF">2024-08-2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b0de8236f993f61dbd23e952162cce459fbf9c274d01fe6992ee187884a296</vt:lpwstr>
  </property>
</Properties>
</file>